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rimary Teacher position at [School Name] in Dar es Salaam, Tanzania. As an educator with a passion for shaping young minds and fostering academic growth, I am eager to contribute my skills, experience, and dedication to your institution’s mission of providing quality education in this vibrant city. Dar es Salaam, known for its dynamic cultural heritage and growing educational initiatives, represents an ideal environment for me to continue my career as a Primary Teacher while embracing the unique challenges and opportunities of teaching in Tanzania.</w:t>
      </w:r>
    </w:p>
    <w:p>
      <w:pPr>
        <w:pStyle w:val="BodyText"/>
      </w:pPr>
      <w:r>
        <w:t xml:space="preserve">With over [X years] of experience in primary education, I have developed a deep understanding of the developmental needs of children aged 5 to 12. My teaching philosophy is rooted in creating inclusive, engaging, and student-centered classrooms where curiosity is nurtured, and critical thinking is encouraged. Throughout my career, I have focused on building strong relationships with students, parents, and colleagues to ensure a collaborative approach to education. This aligns perfectly with the values of [School Name], which I understand prioritizes holistic development and community engagement.</w:t>
      </w:r>
    </w:p>
    <w:p>
      <w:pPr>
        <w:pStyle w:val="BodyText"/>
      </w:pPr>
      <w:r>
        <w:t xml:space="preserve">As a Primary Teacher in Tanzania Dar es Salaam, my goal is to empower students with the knowledge and skills necessary for success in an ever-evolving world. I have extensive experience designing and implementing curricula that align with national educational standards while incorporating innovative teaching strategies. For instance, during my tenure at [Previous School/Organization], I developed interdisciplinary lesson plans that integrated mathematics, science, and literacy to enhance student engagement. This approach not only improved academic performance but also fostered a love for learning among students from diverse backgrounds.</w:t>
      </w:r>
    </w:p>
    <w:p>
      <w:pPr>
        <w:pStyle w:val="BodyText"/>
      </w:pPr>
      <w:r>
        <w:t xml:space="preserve">One of my core strengths is adapting to different learning environments. Teaching in Dar es Salaam requires an understanding of local cultural contexts, multilingual communication (including Swahili and English), and the ability to address resource limitations creatively. I have worked in settings with limited technology by leveraging hands-on activities, storytelling, and community resources to make lessons relevant and impactful. For example, I organized a "Learning Through Nature" project where students explored their surroundings to study biology concepts, which was both cost-effective and deeply engaging.</w:t>
      </w:r>
    </w:p>
    <w:p>
      <w:pPr>
        <w:pStyle w:val="BodyText"/>
      </w:pPr>
      <w:r>
        <w:t xml:space="preserve">Additionally, I have a strong commitment to professional development. I regularly attend workshops on educational best practices, such as differentiated instruction and classroom management techniques tailored for primary education. My recent participation in a training program on inclusive education in Tanzania has equipped me with strategies to support students with diverse learning needs, including those from disadvantaged backgrounds or with disabilities. This experience has reinforced my belief that every child deserves equitable access to quality education.</w:t>
      </w:r>
    </w:p>
    <w:p>
      <w:pPr>
        <w:pStyle w:val="BodyText"/>
      </w:pPr>
      <w:r>
        <w:t xml:space="preserve">Living and working in Dar es Salaam would allow me to immerse myself in the local culture while contributing to the community. I am particularly drawn to the city’s rich history, its role as a hub for innovation, and its growing emphasis on education as a driver of social progress. I am confident that my adaptability, cultural sensitivity, and passion for teaching align with the goals of [School Name]. My ability to communicate effectively in Swahili and English would also enable me to collaborate seamlessly with students, parents, and staff.</w:t>
      </w:r>
    </w:p>
    <w:p>
      <w:pPr>
        <w:pStyle w:val="BodyText"/>
      </w:pPr>
      <w:r>
        <w:t xml:space="preserve">I have attached my resume for your review, which provides further details about my qualifications. I would be honored to discuss how my background and vision for education can contribute to the continued success of [School Name]. Thank you for considering my application. I look forward to the opportunity to bring my expertise in primary education to Dar es Salaam and make a meaningful impact on the lives of students in this remarkable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Dar es Salaam, Tanzania</dc:title>
  <dc:creator/>
  <dc:language>en</dc:language>
  <cp:keywords/>
  <dcterms:created xsi:type="dcterms:W3CDTF">2026-07-24T11:22:16Z</dcterms:created>
  <dcterms:modified xsi:type="dcterms:W3CDTF">2026-07-24T11:22:16Z</dcterms:modified>
</cp:coreProperties>
</file>

<file path=docProps/custom.xml><?xml version="1.0" encoding="utf-8"?>
<Properties xmlns="http://schemas.openxmlformats.org/officeDocument/2006/custom-properties" xmlns:vt="http://schemas.openxmlformats.org/officeDocument/2006/docPropsVTypes"/>
</file>